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5FD7D" w14:textId="77777777" w:rsidR="00311105" w:rsidRPr="00DC7A9C" w:rsidRDefault="00000000" w:rsidP="00DC7A9C">
      <w:pPr>
        <w:pStyle w:val="2"/>
        <w:jc w:val="center"/>
        <w:rPr>
          <w:b/>
          <w:bCs/>
          <w:sz w:val="36"/>
          <w:szCs w:val="36"/>
          <w:lang w:eastAsia="zh-CN"/>
        </w:rPr>
      </w:pPr>
      <w:bookmarkStart w:id="0" w:name="情态动词相关习题"/>
      <w:r w:rsidRPr="00DC7A9C">
        <w:rPr>
          <w:rFonts w:hint="eastAsia"/>
          <w:b/>
          <w:bCs/>
          <w:sz w:val="36"/>
          <w:szCs w:val="36"/>
          <w:lang w:eastAsia="zh-CN"/>
        </w:rPr>
        <w:t>情态动词相关习题</w:t>
      </w:r>
    </w:p>
    <w:p w14:paraId="63EA5AA8" w14:textId="77777777" w:rsidR="00311105" w:rsidRPr="00DC7A9C" w:rsidRDefault="00000000">
      <w:pPr>
        <w:pStyle w:val="3"/>
        <w:rPr>
          <w:sz w:val="32"/>
          <w:szCs w:val="32"/>
          <w:lang w:eastAsia="zh-CN"/>
        </w:rPr>
      </w:pPr>
      <w:bookmarkStart w:id="1" w:name="习题-1选择正确的情态动词填空"/>
      <w:r w:rsidRPr="00DC7A9C">
        <w:rPr>
          <w:rFonts w:hint="eastAsia"/>
          <w:b/>
          <w:bCs/>
          <w:sz w:val="32"/>
          <w:szCs w:val="32"/>
          <w:lang w:eastAsia="zh-CN"/>
        </w:rPr>
        <w:t>习题</w:t>
      </w:r>
      <w:r w:rsidRPr="00DC7A9C">
        <w:rPr>
          <w:b/>
          <w:bCs/>
          <w:sz w:val="32"/>
          <w:szCs w:val="32"/>
          <w:lang w:eastAsia="zh-CN"/>
        </w:rPr>
        <w:t xml:space="preserve"> </w:t>
      </w:r>
      <w:r w:rsidRPr="00DC7A9C">
        <w:rPr>
          <w:rFonts w:hint="eastAsia"/>
          <w:b/>
          <w:bCs/>
          <w:sz w:val="32"/>
          <w:szCs w:val="32"/>
          <w:lang w:eastAsia="zh-CN"/>
        </w:rPr>
        <w:t>1</w:t>
      </w:r>
      <w:r w:rsidRPr="00DC7A9C">
        <w:rPr>
          <w:rFonts w:hint="eastAsia"/>
          <w:b/>
          <w:bCs/>
          <w:sz w:val="32"/>
          <w:szCs w:val="32"/>
          <w:lang w:eastAsia="zh-CN"/>
        </w:rPr>
        <w:t>：选择正确的情态动词填空</w:t>
      </w:r>
    </w:p>
    <w:p w14:paraId="30A4CC5A" w14:textId="72843905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You 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must/should) stop smoking. It's bad for your health.</w:t>
      </w:r>
    </w:p>
    <w:p w14:paraId="3D40730F" w14:textId="558C5B78" w:rsidR="00311105" w:rsidRPr="00DC7A9C" w:rsidRDefault="00DC7A9C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="00000000" w:rsidRPr="00DC7A9C">
        <w:rPr>
          <w:rFonts w:ascii="Times New Roman" w:hAnsi="Times New Roman" w:cs="Times New Roman"/>
          <w:b/>
          <w:bCs/>
          <w:sz w:val="28"/>
          <w:szCs w:val="28"/>
        </w:rPr>
        <w:t>__</w:t>
      </w:r>
      <w:r w:rsidR="00000000" w:rsidRPr="00DC7A9C">
        <w:rPr>
          <w:rFonts w:ascii="Times New Roman" w:hAnsi="Times New Roman" w:cs="Times New Roman"/>
          <w:sz w:val="28"/>
          <w:szCs w:val="28"/>
        </w:rPr>
        <w:t xml:space="preserve"> (Can/May) I use your phone? Mine is out of battery.</w:t>
      </w:r>
    </w:p>
    <w:p w14:paraId="6C8AE289" w14:textId="57FA1A26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She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might/would) come to the party, but she's not sure yet.</w:t>
      </w:r>
    </w:p>
    <w:p w14:paraId="272184AD" w14:textId="049DDEBE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We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shall/will) go to the beach if the weather is nice.</w:t>
      </w:r>
    </w:p>
    <w:p w14:paraId="4BEBB1B2" w14:textId="3776D1D3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He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could/should) run faster when he was younger.</w:t>
      </w:r>
    </w:p>
    <w:p w14:paraId="2C0CD321" w14:textId="645C6B55" w:rsidR="00311105" w:rsidRPr="00DC7A9C" w:rsidRDefault="00DC7A9C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="00000000" w:rsidRPr="00DC7A9C">
        <w:rPr>
          <w:rFonts w:ascii="Times New Roman" w:hAnsi="Times New Roman" w:cs="Times New Roman"/>
          <w:b/>
          <w:bCs/>
          <w:sz w:val="28"/>
          <w:szCs w:val="28"/>
        </w:rPr>
        <w:t>__</w:t>
      </w:r>
      <w:r w:rsidR="00000000" w:rsidRPr="00DC7A9C">
        <w:rPr>
          <w:rFonts w:ascii="Times New Roman" w:hAnsi="Times New Roman" w:cs="Times New Roman"/>
          <w:sz w:val="28"/>
          <w:szCs w:val="28"/>
        </w:rPr>
        <w:t xml:space="preserve"> (Would/Should) you like some tea?</w:t>
      </w:r>
    </w:p>
    <w:p w14:paraId="030C6E30" w14:textId="488E9A5C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You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mustn't/needn't) tell anyone about this. It's a secret.</w:t>
      </w:r>
    </w:p>
    <w:p w14:paraId="0EEBC8B6" w14:textId="21C48647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I 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can/might) help you with your homework if I have time.</w:t>
      </w:r>
    </w:p>
    <w:p w14:paraId="067F941D" w14:textId="0B6016E1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They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ought to/would) arrive by 6 PM if there's no traffic.</w:t>
      </w:r>
    </w:p>
    <w:p w14:paraId="6761C42C" w14:textId="005A7B5A" w:rsidR="00311105" w:rsidRPr="00DC7A9C" w:rsidRDefault="0000000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(May/Should) I borrow your book for a few days?</w:t>
      </w:r>
    </w:p>
    <w:p w14:paraId="2CAFA932" w14:textId="77777777" w:rsidR="00311105" w:rsidRPr="00DC7A9C" w:rsidRDefault="00000000">
      <w:pPr>
        <w:rPr>
          <w:sz w:val="28"/>
          <w:szCs w:val="28"/>
        </w:rPr>
      </w:pPr>
      <w:r w:rsidRPr="00DC7A9C">
        <w:rPr>
          <w:sz w:val="28"/>
          <w:szCs w:val="28"/>
        </w:rPr>
        <w:pict w14:anchorId="0DA30AAD">
          <v:rect id="_x0000_i1134" style="width:0;height:1.5pt" o:hralign="center" o:hrstd="t" o:hr="t"/>
        </w:pict>
      </w:r>
    </w:p>
    <w:p w14:paraId="69FABB81" w14:textId="77777777" w:rsidR="00311105" w:rsidRPr="00DC7A9C" w:rsidRDefault="00000000">
      <w:pPr>
        <w:pStyle w:val="3"/>
        <w:rPr>
          <w:sz w:val="32"/>
          <w:szCs w:val="32"/>
          <w:lang w:eastAsia="zh-CN"/>
        </w:rPr>
      </w:pPr>
      <w:bookmarkStart w:id="2" w:name="习题-2用适当的情态动词改写句子"/>
      <w:bookmarkEnd w:id="1"/>
      <w:r w:rsidRPr="00DC7A9C">
        <w:rPr>
          <w:rFonts w:hint="eastAsia"/>
          <w:b/>
          <w:bCs/>
          <w:sz w:val="32"/>
          <w:szCs w:val="32"/>
          <w:lang w:eastAsia="zh-CN"/>
        </w:rPr>
        <w:t>习题</w:t>
      </w:r>
      <w:r w:rsidRPr="00DC7A9C">
        <w:rPr>
          <w:b/>
          <w:bCs/>
          <w:sz w:val="32"/>
          <w:szCs w:val="32"/>
          <w:lang w:eastAsia="zh-CN"/>
        </w:rPr>
        <w:t xml:space="preserve"> </w:t>
      </w:r>
      <w:r w:rsidRPr="00DC7A9C">
        <w:rPr>
          <w:rFonts w:hint="eastAsia"/>
          <w:b/>
          <w:bCs/>
          <w:sz w:val="32"/>
          <w:szCs w:val="32"/>
          <w:lang w:eastAsia="zh-CN"/>
        </w:rPr>
        <w:t>2</w:t>
      </w:r>
      <w:r w:rsidRPr="00DC7A9C">
        <w:rPr>
          <w:rFonts w:hint="eastAsia"/>
          <w:b/>
          <w:bCs/>
          <w:sz w:val="32"/>
          <w:szCs w:val="32"/>
          <w:lang w:eastAsia="zh-CN"/>
        </w:rPr>
        <w:t>：用适当的情态动词改写句子</w:t>
      </w:r>
    </w:p>
    <w:p w14:paraId="52F8239F" w14:textId="2A3AD55B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It is necessary for you to wear a helmet while riding a bike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You 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_</w:t>
      </w:r>
      <w:r w:rsidRPr="00DC7A9C">
        <w:rPr>
          <w:rFonts w:ascii="Times New Roman" w:hAnsi="Times New Roman" w:cs="Times New Roman"/>
          <w:sz w:val="28"/>
          <w:szCs w:val="28"/>
        </w:rPr>
        <w:t xml:space="preserve"> wear a helmet while riding a bike.</w:t>
      </w:r>
    </w:p>
    <w:p w14:paraId="147B69D9" w14:textId="2E17DD9A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It is possible that she will call you later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She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call you later.</w:t>
      </w:r>
    </w:p>
    <w:p w14:paraId="5D987090" w14:textId="649D2121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It is not allowed to park here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You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park here.</w:t>
      </w:r>
    </w:p>
    <w:p w14:paraId="3C233023" w14:textId="7B0CD410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It is a good idea to drink more water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You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drink more water.</w:t>
      </w:r>
    </w:p>
    <w:p w14:paraId="2CFA70CE" w14:textId="7A90CAEC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It was possible for him to solve the problem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He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solve the problem.</w:t>
      </w:r>
    </w:p>
    <w:p w14:paraId="1EC64A42" w14:textId="36306B4A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It is not necessary for you to finish the report today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You 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_</w:t>
      </w:r>
      <w:r w:rsidRPr="00DC7A9C">
        <w:rPr>
          <w:rFonts w:ascii="Times New Roman" w:hAnsi="Times New Roman" w:cs="Times New Roman"/>
          <w:sz w:val="28"/>
          <w:szCs w:val="28"/>
        </w:rPr>
        <w:t xml:space="preserve"> finish the report today.</w:t>
      </w:r>
    </w:p>
    <w:p w14:paraId="381B7B07" w14:textId="1FC5C628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lastRenderedPageBreak/>
        <w:t>It is likely that they will win the game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They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win the game.</w:t>
      </w:r>
    </w:p>
    <w:p w14:paraId="114B861A" w14:textId="014FC148" w:rsidR="00311105" w:rsidRPr="00DC7A9C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It is polite to knock before entering.</w:t>
      </w:r>
      <w:r w:rsidRPr="00DC7A9C">
        <w:rPr>
          <w:rFonts w:ascii="Times New Roman" w:hAnsi="Times New Roman" w:cs="Times New Roman"/>
          <w:sz w:val="28"/>
          <w:szCs w:val="28"/>
        </w:rPr>
        <w:br/>
        <w:t xml:space="preserve">→ You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knock before entering.</w:t>
      </w:r>
    </w:p>
    <w:p w14:paraId="19643CA9" w14:textId="77777777" w:rsidR="00311105" w:rsidRPr="00DC7A9C" w:rsidRDefault="00000000">
      <w:pPr>
        <w:rPr>
          <w:sz w:val="28"/>
          <w:szCs w:val="28"/>
        </w:rPr>
      </w:pPr>
      <w:r w:rsidRPr="00DC7A9C">
        <w:rPr>
          <w:sz w:val="28"/>
          <w:szCs w:val="28"/>
        </w:rPr>
        <w:pict w14:anchorId="42DD50DC">
          <v:rect id="_x0000_i1135" style="width:0;height:1.5pt" o:hralign="center" o:hrstd="t" o:hr="t"/>
        </w:pict>
      </w:r>
    </w:p>
    <w:p w14:paraId="3577CF20" w14:textId="77777777" w:rsidR="00311105" w:rsidRPr="00DC7A9C" w:rsidRDefault="00000000">
      <w:pPr>
        <w:pStyle w:val="3"/>
        <w:rPr>
          <w:sz w:val="32"/>
          <w:szCs w:val="32"/>
          <w:lang w:eastAsia="zh-CN"/>
        </w:rPr>
      </w:pPr>
      <w:bookmarkStart w:id="3" w:name="习题-3改正句子中的错误"/>
      <w:bookmarkEnd w:id="2"/>
      <w:r w:rsidRPr="00DC7A9C">
        <w:rPr>
          <w:rFonts w:hint="eastAsia"/>
          <w:b/>
          <w:bCs/>
          <w:sz w:val="32"/>
          <w:szCs w:val="32"/>
          <w:lang w:eastAsia="zh-CN"/>
        </w:rPr>
        <w:t>习题</w:t>
      </w:r>
      <w:r w:rsidRPr="00DC7A9C">
        <w:rPr>
          <w:b/>
          <w:bCs/>
          <w:sz w:val="32"/>
          <w:szCs w:val="32"/>
          <w:lang w:eastAsia="zh-CN"/>
        </w:rPr>
        <w:t xml:space="preserve"> </w:t>
      </w:r>
      <w:r w:rsidRPr="00DC7A9C">
        <w:rPr>
          <w:rFonts w:hint="eastAsia"/>
          <w:b/>
          <w:bCs/>
          <w:sz w:val="32"/>
          <w:szCs w:val="32"/>
          <w:lang w:eastAsia="zh-CN"/>
        </w:rPr>
        <w:t>3</w:t>
      </w:r>
      <w:r w:rsidRPr="00DC7A9C">
        <w:rPr>
          <w:rFonts w:hint="eastAsia"/>
          <w:b/>
          <w:bCs/>
          <w:sz w:val="32"/>
          <w:szCs w:val="32"/>
          <w:lang w:eastAsia="zh-CN"/>
        </w:rPr>
        <w:t>：改正句子中的错误</w:t>
      </w:r>
    </w:p>
    <w:p w14:paraId="5051CD26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 xml:space="preserve">She can </w:t>
      </w:r>
      <w:proofErr w:type="gramStart"/>
      <w:r w:rsidRPr="00DC7A9C">
        <w:rPr>
          <w:rFonts w:ascii="Times New Roman" w:hAnsi="Times New Roman" w:cs="Times New Roman"/>
          <w:sz w:val="28"/>
          <w:szCs w:val="28"/>
        </w:rPr>
        <w:t>speaks</w:t>
      </w:r>
      <w:proofErr w:type="gramEnd"/>
      <w:r w:rsidRPr="00DC7A9C">
        <w:rPr>
          <w:rFonts w:ascii="Times New Roman" w:hAnsi="Times New Roman" w:cs="Times New Roman"/>
          <w:sz w:val="28"/>
          <w:szCs w:val="28"/>
        </w:rPr>
        <w:t xml:space="preserve"> three languages fluently.</w:t>
      </w:r>
    </w:p>
    <w:p w14:paraId="6D38126E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You must to finish your homework before watching TV.</w:t>
      </w:r>
    </w:p>
    <w:p w14:paraId="1B27E7D2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He mights come to the meeting later.</w:t>
      </w:r>
    </w:p>
    <w:p w14:paraId="64F51F74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We should not to eat too much junk food.</w:t>
      </w:r>
    </w:p>
    <w:p w14:paraId="2AC49FE0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Would you mind to open the window?</w:t>
      </w:r>
    </w:p>
    <w:p w14:paraId="54361C15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They ought visit their grandparents more often.</w:t>
      </w:r>
    </w:p>
    <w:p w14:paraId="3AE024F3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Can I borrowing your pen for a moment?</w:t>
      </w:r>
    </w:p>
    <w:p w14:paraId="43F65784" w14:textId="77777777" w:rsidR="00311105" w:rsidRPr="00DC7A9C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ascii="Times New Roman" w:hAnsi="Times New Roman" w:cs="Times New Roman"/>
          <w:sz w:val="28"/>
          <w:szCs w:val="28"/>
        </w:rPr>
        <w:t>You mustn't forget calling your mother on her birthday.</w:t>
      </w:r>
    </w:p>
    <w:p w14:paraId="5C88499A" w14:textId="77777777" w:rsidR="00311105" w:rsidRPr="00DC7A9C" w:rsidRDefault="00000000">
      <w:pPr>
        <w:rPr>
          <w:sz w:val="28"/>
          <w:szCs w:val="28"/>
        </w:rPr>
      </w:pPr>
      <w:r w:rsidRPr="00DC7A9C">
        <w:rPr>
          <w:sz w:val="28"/>
          <w:szCs w:val="28"/>
        </w:rPr>
        <w:pict w14:anchorId="3F73E2BC">
          <v:rect id="_x0000_i1136" style="width:0;height:1.5pt" o:hralign="center" o:hrstd="t" o:hr="t"/>
        </w:pict>
      </w:r>
    </w:p>
    <w:p w14:paraId="737C934D" w14:textId="77777777" w:rsidR="00311105" w:rsidRPr="00DC7A9C" w:rsidRDefault="00000000">
      <w:pPr>
        <w:pStyle w:val="3"/>
        <w:rPr>
          <w:sz w:val="32"/>
          <w:szCs w:val="32"/>
          <w:lang w:eastAsia="zh-CN"/>
        </w:rPr>
      </w:pPr>
      <w:bookmarkStart w:id="4" w:name="习题-4根据情境选择正确的情态动词"/>
      <w:bookmarkEnd w:id="3"/>
      <w:r w:rsidRPr="00DC7A9C">
        <w:rPr>
          <w:rFonts w:hint="eastAsia"/>
          <w:b/>
          <w:bCs/>
          <w:sz w:val="32"/>
          <w:szCs w:val="32"/>
          <w:lang w:eastAsia="zh-CN"/>
        </w:rPr>
        <w:t>习题</w:t>
      </w:r>
      <w:r w:rsidRPr="00DC7A9C">
        <w:rPr>
          <w:b/>
          <w:bCs/>
          <w:sz w:val="32"/>
          <w:szCs w:val="32"/>
          <w:lang w:eastAsia="zh-CN"/>
        </w:rPr>
        <w:t xml:space="preserve"> </w:t>
      </w:r>
      <w:r w:rsidRPr="00DC7A9C">
        <w:rPr>
          <w:rFonts w:hint="eastAsia"/>
          <w:b/>
          <w:bCs/>
          <w:sz w:val="32"/>
          <w:szCs w:val="32"/>
          <w:lang w:eastAsia="zh-CN"/>
        </w:rPr>
        <w:t>4</w:t>
      </w:r>
      <w:r w:rsidRPr="00DC7A9C">
        <w:rPr>
          <w:rFonts w:hint="eastAsia"/>
          <w:b/>
          <w:bCs/>
          <w:sz w:val="32"/>
          <w:szCs w:val="32"/>
          <w:lang w:eastAsia="zh-CN"/>
        </w:rPr>
        <w:t>：根据情境选择正确的情态动词</w:t>
      </w:r>
    </w:p>
    <w:p w14:paraId="0D2BE291" w14:textId="6BB684FA" w:rsidR="00311105" w:rsidRPr="00DC7A9C" w:rsidRDefault="00000000">
      <w:pPr>
        <w:numPr>
          <w:ilvl w:val="0"/>
          <w:numId w:val="5"/>
        </w:numPr>
        <w:rPr>
          <w:rFonts w:ascii="Calibri" w:hAnsi="Calibri" w:cs="Calibri"/>
          <w:sz w:val="28"/>
          <w:szCs w:val="28"/>
        </w:rPr>
      </w:pPr>
      <w:r w:rsidRPr="00DC7A9C">
        <w:rPr>
          <w:rFonts w:ascii="Calibri" w:hAnsi="Calibri" w:cs="Calibri"/>
          <w:sz w:val="28"/>
          <w:szCs w:val="28"/>
        </w:rPr>
        <w:t>A: I'm feeling very tired.</w:t>
      </w:r>
      <w:r w:rsidRPr="00DC7A9C">
        <w:rPr>
          <w:rFonts w:ascii="Calibri" w:hAnsi="Calibri" w:cs="Calibri"/>
          <w:sz w:val="28"/>
          <w:szCs w:val="28"/>
        </w:rPr>
        <w:br/>
        <w:t xml:space="preserve">B: You 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  <w:lang w:eastAsia="zh-CN"/>
        </w:rPr>
        <w:t>__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Pr="00DC7A9C">
        <w:rPr>
          <w:rFonts w:ascii="Calibri" w:hAnsi="Calibri" w:cs="Calibri"/>
          <w:sz w:val="28"/>
          <w:szCs w:val="28"/>
        </w:rPr>
        <w:t xml:space="preserve"> (should/must) take a break.</w:t>
      </w:r>
    </w:p>
    <w:p w14:paraId="679F963C" w14:textId="54184FE6" w:rsidR="00311105" w:rsidRPr="00DC7A9C" w:rsidRDefault="00000000">
      <w:pPr>
        <w:numPr>
          <w:ilvl w:val="0"/>
          <w:numId w:val="5"/>
        </w:numPr>
        <w:rPr>
          <w:rFonts w:ascii="Calibri" w:hAnsi="Calibri" w:cs="Calibri"/>
          <w:sz w:val="28"/>
          <w:szCs w:val="28"/>
        </w:rPr>
      </w:pPr>
      <w:r w:rsidRPr="00DC7A9C">
        <w:rPr>
          <w:rFonts w:ascii="Calibri" w:hAnsi="Calibri" w:cs="Calibri"/>
          <w:sz w:val="28"/>
          <w:szCs w:val="28"/>
        </w:rPr>
        <w:t xml:space="preserve">A: 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  <w:lang w:eastAsia="zh-CN"/>
        </w:rPr>
        <w:t>__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Pr="00DC7A9C">
        <w:rPr>
          <w:rFonts w:ascii="Calibri" w:hAnsi="Calibri" w:cs="Calibri"/>
          <w:sz w:val="28"/>
          <w:szCs w:val="28"/>
        </w:rPr>
        <w:t xml:space="preserve"> (Can/May) you help me with this heavy box?</w:t>
      </w:r>
      <w:r w:rsidRPr="00DC7A9C">
        <w:rPr>
          <w:rFonts w:ascii="Calibri" w:hAnsi="Calibri" w:cs="Calibri"/>
          <w:sz w:val="28"/>
          <w:szCs w:val="28"/>
        </w:rPr>
        <w:br/>
        <w:t>B: Of course!</w:t>
      </w:r>
    </w:p>
    <w:p w14:paraId="70537986" w14:textId="6DA9D21E" w:rsidR="00311105" w:rsidRPr="00DC7A9C" w:rsidRDefault="00000000">
      <w:pPr>
        <w:numPr>
          <w:ilvl w:val="0"/>
          <w:numId w:val="5"/>
        </w:numPr>
        <w:rPr>
          <w:rFonts w:ascii="Calibri" w:hAnsi="Calibri" w:cs="Calibri"/>
          <w:sz w:val="28"/>
          <w:szCs w:val="28"/>
        </w:rPr>
      </w:pPr>
      <w:r w:rsidRPr="00DC7A9C">
        <w:rPr>
          <w:rFonts w:ascii="Calibri" w:hAnsi="Calibri" w:cs="Calibri"/>
          <w:sz w:val="28"/>
          <w:szCs w:val="28"/>
        </w:rPr>
        <w:t xml:space="preserve">A: Do you think it 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  <w:lang w:eastAsia="zh-CN"/>
        </w:rPr>
        <w:t>__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Pr="00DC7A9C">
        <w:rPr>
          <w:rFonts w:ascii="Calibri" w:hAnsi="Calibri" w:cs="Calibri"/>
          <w:sz w:val="28"/>
          <w:szCs w:val="28"/>
        </w:rPr>
        <w:t xml:space="preserve"> (might/would) rain later?</w:t>
      </w:r>
      <w:r w:rsidRPr="00DC7A9C">
        <w:rPr>
          <w:rFonts w:ascii="Calibri" w:hAnsi="Calibri" w:cs="Calibri"/>
          <w:sz w:val="28"/>
          <w:szCs w:val="28"/>
        </w:rPr>
        <w:br/>
        <w:t xml:space="preserve">B: Yes, you 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  <w:lang w:eastAsia="zh-CN"/>
        </w:rPr>
        <w:t>__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Pr="00DC7A9C">
        <w:rPr>
          <w:rFonts w:ascii="Calibri" w:hAnsi="Calibri" w:cs="Calibri"/>
          <w:sz w:val="28"/>
          <w:szCs w:val="28"/>
        </w:rPr>
        <w:t xml:space="preserve"> (should/ought to) take an umbrella.</w:t>
      </w:r>
    </w:p>
    <w:p w14:paraId="4D6A01F0" w14:textId="2ED71C86" w:rsidR="00311105" w:rsidRPr="00DC7A9C" w:rsidRDefault="00000000">
      <w:pPr>
        <w:numPr>
          <w:ilvl w:val="0"/>
          <w:numId w:val="5"/>
        </w:numPr>
        <w:rPr>
          <w:rFonts w:ascii="Calibri" w:hAnsi="Calibri" w:cs="Calibri"/>
          <w:sz w:val="28"/>
          <w:szCs w:val="28"/>
        </w:rPr>
      </w:pPr>
      <w:r w:rsidRPr="00DC7A9C">
        <w:rPr>
          <w:rFonts w:ascii="Calibri" w:hAnsi="Calibri" w:cs="Calibri"/>
          <w:sz w:val="28"/>
          <w:szCs w:val="28"/>
        </w:rPr>
        <w:t xml:space="preserve">A: I </w:t>
      </w:r>
      <w:r w:rsidR="00DC7A9C"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  <w:lang w:eastAsia="zh-CN"/>
        </w:rPr>
        <w:t>__</w:t>
      </w:r>
      <w:r w:rsidRPr="00DC7A9C">
        <w:rPr>
          <w:rFonts w:ascii="Calibri" w:hAnsi="Calibri" w:cs="Calibri"/>
          <w:b/>
          <w:bCs/>
          <w:sz w:val="28"/>
          <w:szCs w:val="28"/>
        </w:rPr>
        <w:t>__</w:t>
      </w:r>
      <w:r w:rsidRPr="00DC7A9C">
        <w:rPr>
          <w:rFonts w:ascii="Calibri" w:hAnsi="Calibri" w:cs="Calibri"/>
          <w:sz w:val="28"/>
          <w:szCs w:val="28"/>
        </w:rPr>
        <w:t xml:space="preserve"> (can't/mustn't) find my keys.</w:t>
      </w:r>
      <w:r w:rsidRPr="00DC7A9C">
        <w:rPr>
          <w:rFonts w:ascii="Calibri" w:hAnsi="Calibri" w:cs="Calibri"/>
          <w:sz w:val="28"/>
          <w:szCs w:val="28"/>
        </w:rPr>
        <w:br/>
        <w:t xml:space="preserve">B: You </w:t>
      </w:r>
      <w:r w:rsidR="00DC7A9C"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  <w:lang w:eastAsia="zh-CN"/>
        </w:rPr>
        <w:t>__</w:t>
      </w:r>
      <w:r w:rsidRPr="00DC7A9C">
        <w:rPr>
          <w:rFonts w:ascii="Calibri" w:hAnsi="Calibri" w:cs="Calibri"/>
          <w:b/>
          <w:bCs/>
          <w:sz w:val="28"/>
          <w:szCs w:val="28"/>
        </w:rPr>
        <w:t>__</w:t>
      </w:r>
      <w:r w:rsidRPr="00DC7A9C">
        <w:rPr>
          <w:rFonts w:ascii="Calibri" w:hAnsi="Calibri" w:cs="Calibri"/>
          <w:sz w:val="28"/>
          <w:szCs w:val="28"/>
        </w:rPr>
        <w:t xml:space="preserve"> (might/should) have left them at the office.</w:t>
      </w:r>
    </w:p>
    <w:p w14:paraId="76D9428E" w14:textId="0D6E1B7F" w:rsidR="00311105" w:rsidRPr="00DC7A9C" w:rsidRDefault="00000000">
      <w:pPr>
        <w:numPr>
          <w:ilvl w:val="0"/>
          <w:numId w:val="5"/>
        </w:numPr>
        <w:rPr>
          <w:rFonts w:ascii="Calibri" w:hAnsi="Calibri" w:cs="Calibri"/>
          <w:sz w:val="28"/>
          <w:szCs w:val="28"/>
        </w:rPr>
      </w:pPr>
      <w:r w:rsidRPr="00DC7A9C">
        <w:rPr>
          <w:rFonts w:ascii="Calibri" w:hAnsi="Calibri" w:cs="Calibri"/>
          <w:sz w:val="28"/>
          <w:szCs w:val="28"/>
        </w:rPr>
        <w:t xml:space="preserve">A: 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</w:rPr>
        <w:t>_</w:t>
      </w:r>
      <w:r w:rsidR="00DC7A9C" w:rsidRPr="00DC7A9C">
        <w:rPr>
          <w:rFonts w:ascii="Calibri" w:hAnsi="Calibri" w:cs="Calibri"/>
          <w:b/>
          <w:bCs/>
          <w:sz w:val="28"/>
          <w:szCs w:val="28"/>
          <w:lang w:eastAsia="zh-CN"/>
        </w:rPr>
        <w:t>__</w:t>
      </w:r>
      <w:r w:rsidRPr="00DC7A9C">
        <w:rPr>
          <w:rFonts w:ascii="Calibri" w:hAnsi="Calibri" w:cs="Calibri"/>
          <w:b/>
          <w:bCs/>
          <w:sz w:val="28"/>
          <w:szCs w:val="28"/>
        </w:rPr>
        <w:t>_</w:t>
      </w:r>
      <w:r w:rsidRPr="00DC7A9C">
        <w:rPr>
          <w:rFonts w:ascii="Calibri" w:hAnsi="Calibri" w:cs="Calibri"/>
          <w:sz w:val="28"/>
          <w:szCs w:val="28"/>
        </w:rPr>
        <w:t xml:space="preserve"> (Would/Shall) we go out for dinner tonight?</w:t>
      </w:r>
      <w:r w:rsidRPr="00DC7A9C">
        <w:rPr>
          <w:rFonts w:ascii="Calibri" w:hAnsi="Calibri" w:cs="Calibri"/>
          <w:sz w:val="28"/>
          <w:szCs w:val="28"/>
        </w:rPr>
        <w:br/>
        <w:t>B: That sounds great!</w:t>
      </w:r>
    </w:p>
    <w:p w14:paraId="07DB30C9" w14:textId="77777777" w:rsidR="00311105" w:rsidRPr="00DC7A9C" w:rsidRDefault="00000000">
      <w:pPr>
        <w:rPr>
          <w:sz w:val="28"/>
          <w:szCs w:val="28"/>
        </w:rPr>
      </w:pPr>
      <w:r w:rsidRPr="00DC7A9C">
        <w:rPr>
          <w:sz w:val="28"/>
          <w:szCs w:val="28"/>
        </w:rPr>
        <w:pict w14:anchorId="5BCE25D4">
          <v:rect id="_x0000_i1137" style="width:0;height:1.5pt" o:hralign="center" o:hrstd="t" o:hr="t"/>
        </w:pict>
      </w:r>
    </w:p>
    <w:p w14:paraId="7EEB3168" w14:textId="77777777" w:rsidR="00311105" w:rsidRPr="00DC7A9C" w:rsidRDefault="00000000">
      <w:pPr>
        <w:pStyle w:val="3"/>
        <w:rPr>
          <w:sz w:val="32"/>
          <w:szCs w:val="32"/>
        </w:rPr>
      </w:pPr>
      <w:bookmarkStart w:id="5" w:name="习题-5翻译句子"/>
      <w:bookmarkEnd w:id="4"/>
      <w:r w:rsidRPr="00DC7A9C">
        <w:rPr>
          <w:rFonts w:hint="eastAsia"/>
          <w:b/>
          <w:bCs/>
          <w:sz w:val="32"/>
          <w:szCs w:val="32"/>
        </w:rPr>
        <w:lastRenderedPageBreak/>
        <w:t>习题</w:t>
      </w:r>
      <w:r w:rsidRPr="00DC7A9C">
        <w:rPr>
          <w:b/>
          <w:bCs/>
          <w:sz w:val="32"/>
          <w:szCs w:val="32"/>
        </w:rPr>
        <w:t xml:space="preserve"> </w:t>
      </w:r>
      <w:r w:rsidRPr="00DC7A9C">
        <w:rPr>
          <w:rFonts w:hint="eastAsia"/>
          <w:b/>
          <w:bCs/>
          <w:sz w:val="32"/>
          <w:szCs w:val="32"/>
        </w:rPr>
        <w:t>5</w:t>
      </w:r>
      <w:r w:rsidRPr="00DC7A9C">
        <w:rPr>
          <w:rFonts w:hint="eastAsia"/>
          <w:b/>
          <w:bCs/>
          <w:sz w:val="32"/>
          <w:szCs w:val="32"/>
        </w:rPr>
        <w:t>：翻译句子</w:t>
      </w:r>
    </w:p>
    <w:p w14:paraId="1FD3714C" w14:textId="4D898C50" w:rsidR="00311105" w:rsidRPr="00DC7A9C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hint="eastAsia"/>
          <w:sz w:val="28"/>
          <w:szCs w:val="28"/>
        </w:rPr>
        <w:t>你应该早点睡觉。</w:t>
      </w:r>
      <w:r w:rsidRPr="00DC7A9C">
        <w:rPr>
          <w:sz w:val="28"/>
          <w:szCs w:val="28"/>
        </w:rPr>
        <w:br/>
      </w:r>
      <w:r w:rsidRPr="00DC7A9C">
        <w:rPr>
          <w:rFonts w:ascii="Times New Roman" w:hAnsi="Times New Roman" w:cs="Times New Roman"/>
          <w:sz w:val="28"/>
          <w:szCs w:val="28"/>
        </w:rPr>
        <w:t xml:space="preserve">You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go to bed earlier.</w:t>
      </w:r>
    </w:p>
    <w:p w14:paraId="0DAE36AC" w14:textId="26A9F0E1" w:rsidR="00311105" w:rsidRPr="00DC7A9C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hint="eastAsia"/>
          <w:sz w:val="28"/>
          <w:szCs w:val="28"/>
          <w:lang w:eastAsia="zh-CN"/>
        </w:rPr>
        <w:t>我可以问你一个问题吗？</w:t>
      </w:r>
      <w:r w:rsidRPr="00DC7A9C">
        <w:rPr>
          <w:sz w:val="28"/>
          <w:szCs w:val="28"/>
          <w:lang w:eastAsia="zh-CN"/>
        </w:rPr>
        <w:br/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I ask you a question?</w:t>
      </w:r>
    </w:p>
    <w:p w14:paraId="6F741197" w14:textId="608ABAD5" w:rsidR="00311105" w:rsidRPr="00DC7A9C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hint="eastAsia"/>
          <w:sz w:val="28"/>
          <w:szCs w:val="28"/>
          <w:lang w:eastAsia="zh-CN"/>
        </w:rPr>
        <w:t>他可能已经知道了这个消息。</w:t>
      </w:r>
      <w:r w:rsidRPr="00DC7A9C">
        <w:rPr>
          <w:sz w:val="28"/>
          <w:szCs w:val="28"/>
          <w:lang w:eastAsia="zh-CN"/>
        </w:rPr>
        <w:br/>
      </w:r>
      <w:r w:rsidRPr="00DC7A9C">
        <w:rPr>
          <w:rFonts w:ascii="Times New Roman" w:hAnsi="Times New Roman" w:cs="Times New Roman"/>
          <w:sz w:val="28"/>
          <w:szCs w:val="28"/>
        </w:rPr>
        <w:t xml:space="preserve">He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already know the news.</w:t>
      </w:r>
    </w:p>
    <w:p w14:paraId="52D3B508" w14:textId="569E5584" w:rsidR="00311105" w:rsidRPr="00DC7A9C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hint="eastAsia"/>
          <w:sz w:val="28"/>
          <w:szCs w:val="28"/>
          <w:lang w:eastAsia="zh-CN"/>
        </w:rPr>
        <w:t>你不必担心，一切都会好起来的。</w:t>
      </w:r>
      <w:r w:rsidRPr="00DC7A9C">
        <w:rPr>
          <w:sz w:val="28"/>
          <w:szCs w:val="28"/>
          <w:lang w:eastAsia="zh-CN"/>
        </w:rPr>
        <w:br/>
      </w:r>
      <w:r w:rsidRPr="00DC7A9C">
        <w:rPr>
          <w:rFonts w:ascii="Times New Roman" w:hAnsi="Times New Roman" w:cs="Times New Roman"/>
          <w:sz w:val="28"/>
          <w:szCs w:val="28"/>
        </w:rPr>
        <w:t xml:space="preserve">You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worry; everything will be fine.</w:t>
      </w:r>
    </w:p>
    <w:p w14:paraId="1ED4D265" w14:textId="134381AC" w:rsidR="00311105" w:rsidRPr="00DC7A9C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DC7A9C">
        <w:rPr>
          <w:rFonts w:hint="eastAsia"/>
          <w:sz w:val="28"/>
          <w:szCs w:val="28"/>
          <w:lang w:eastAsia="zh-CN"/>
        </w:rPr>
        <w:t>如果我是你，我会接受这份工作。</w:t>
      </w:r>
      <w:r w:rsidRPr="00DC7A9C">
        <w:rPr>
          <w:sz w:val="28"/>
          <w:szCs w:val="28"/>
          <w:lang w:eastAsia="zh-CN"/>
        </w:rPr>
        <w:br/>
      </w:r>
      <w:r w:rsidRPr="00DC7A9C">
        <w:rPr>
          <w:rFonts w:ascii="Times New Roman" w:hAnsi="Times New Roman" w:cs="Times New Roman"/>
          <w:sz w:val="28"/>
          <w:szCs w:val="28"/>
        </w:rPr>
        <w:t xml:space="preserve">If I were you, I 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="00DC7A9C" w:rsidRPr="00DC7A9C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__</w:t>
      </w:r>
      <w:r w:rsidRPr="00DC7A9C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DC7A9C">
        <w:rPr>
          <w:rFonts w:ascii="Times New Roman" w:hAnsi="Times New Roman" w:cs="Times New Roman"/>
          <w:sz w:val="28"/>
          <w:szCs w:val="28"/>
        </w:rPr>
        <w:t xml:space="preserve"> take the job.</w:t>
      </w:r>
    </w:p>
    <w:p w14:paraId="6598220A" w14:textId="147ECB2F" w:rsidR="00311105" w:rsidRPr="00DC7A9C" w:rsidRDefault="00311105">
      <w:pPr>
        <w:rPr>
          <w:sz w:val="28"/>
          <w:szCs w:val="28"/>
        </w:rPr>
      </w:pPr>
    </w:p>
    <w:p w14:paraId="63BAE8E6" w14:textId="2E31102D" w:rsidR="00DC7A9C" w:rsidRPr="00DC7A9C" w:rsidRDefault="00DC7A9C">
      <w:pPr>
        <w:rPr>
          <w:sz w:val="28"/>
          <w:szCs w:val="28"/>
        </w:rPr>
      </w:pPr>
      <w:r w:rsidRPr="00DC7A9C">
        <w:rPr>
          <w:sz w:val="28"/>
          <w:szCs w:val="28"/>
        </w:rPr>
        <w:br w:type="page"/>
      </w:r>
    </w:p>
    <w:p w14:paraId="185EC010" w14:textId="77777777" w:rsidR="00311105" w:rsidRPr="00DC7A9C" w:rsidRDefault="00000000" w:rsidP="00DC7A9C">
      <w:pPr>
        <w:pStyle w:val="3"/>
        <w:jc w:val="center"/>
        <w:rPr>
          <w:sz w:val="32"/>
          <w:szCs w:val="32"/>
        </w:rPr>
      </w:pPr>
      <w:bookmarkStart w:id="6" w:name="答案参考"/>
      <w:bookmarkEnd w:id="5"/>
      <w:proofErr w:type="spellStart"/>
      <w:r w:rsidRPr="00DC7A9C">
        <w:rPr>
          <w:rFonts w:hint="eastAsia"/>
          <w:b/>
          <w:bCs/>
          <w:sz w:val="32"/>
          <w:szCs w:val="32"/>
        </w:rPr>
        <w:lastRenderedPageBreak/>
        <w:t>答案参考</w:t>
      </w:r>
      <w:proofErr w:type="spellEnd"/>
    </w:p>
    <w:p w14:paraId="6F447317" w14:textId="77777777" w:rsidR="00DC7A9C" w:rsidRPr="00DC7A9C" w:rsidRDefault="00DC7A9C" w:rsidP="00DC7A9C">
      <w:pPr>
        <w:pStyle w:val="4"/>
        <w:jc w:val="center"/>
        <w:rPr>
          <w:sz w:val="28"/>
          <w:szCs w:val="28"/>
        </w:rPr>
        <w:sectPr w:rsidR="00DC7A9C" w:rsidRPr="00DC7A9C" w:rsidSect="00CE5F2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footnotePr>
            <w:numRestart w:val="eachSect"/>
          </w:footnotePr>
          <w:pgSz w:w="12240" w:h="15840"/>
          <w:pgMar w:top="1440" w:right="1800" w:bottom="1440" w:left="1800" w:header="720" w:footer="720" w:gutter="0"/>
          <w:cols w:space="720"/>
          <w:docGrid w:linePitch="326"/>
        </w:sectPr>
      </w:pPr>
      <w:bookmarkStart w:id="7" w:name="习题-1"/>
    </w:p>
    <w:p w14:paraId="05FAE4E8" w14:textId="77777777" w:rsidR="00311105" w:rsidRPr="00DC7A9C" w:rsidRDefault="00000000">
      <w:pPr>
        <w:pStyle w:val="4"/>
      </w:pPr>
      <w:proofErr w:type="spellStart"/>
      <w:r w:rsidRPr="00DC7A9C">
        <w:rPr>
          <w:rFonts w:hint="eastAsia"/>
        </w:rPr>
        <w:t>习题</w:t>
      </w:r>
      <w:proofErr w:type="spellEnd"/>
      <w:r w:rsidRPr="00DC7A9C">
        <w:t xml:space="preserve"> </w:t>
      </w:r>
      <w:r w:rsidRPr="00DC7A9C">
        <w:rPr>
          <w:rFonts w:hint="eastAsia"/>
        </w:rPr>
        <w:t>1</w:t>
      </w:r>
      <w:r w:rsidRPr="00DC7A9C">
        <w:rPr>
          <w:rFonts w:hint="eastAsia"/>
        </w:rPr>
        <w:t>：</w:t>
      </w:r>
    </w:p>
    <w:p w14:paraId="052C4983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should </w:t>
      </w:r>
    </w:p>
    <w:p w14:paraId="0F0CE708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Can </w:t>
      </w:r>
    </w:p>
    <w:p w14:paraId="7D07D979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might </w:t>
      </w:r>
    </w:p>
    <w:p w14:paraId="312EE04F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will </w:t>
      </w:r>
    </w:p>
    <w:p w14:paraId="6E5FF928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could </w:t>
      </w:r>
    </w:p>
    <w:p w14:paraId="72E67827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Would </w:t>
      </w:r>
    </w:p>
    <w:p w14:paraId="0E9C5D7E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mustn't </w:t>
      </w:r>
    </w:p>
    <w:p w14:paraId="1FBB5EDA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might </w:t>
      </w:r>
    </w:p>
    <w:p w14:paraId="72328DE2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ought to </w:t>
      </w:r>
    </w:p>
    <w:p w14:paraId="187A1C40" w14:textId="77777777" w:rsidR="00311105" w:rsidRPr="00DC7A9C" w:rsidRDefault="00000000">
      <w:pPr>
        <w:numPr>
          <w:ilvl w:val="0"/>
          <w:numId w:val="7"/>
        </w:numPr>
      </w:pPr>
      <w:r w:rsidRPr="00DC7A9C">
        <w:t xml:space="preserve">May </w:t>
      </w:r>
    </w:p>
    <w:p w14:paraId="1F9A948D" w14:textId="77777777" w:rsidR="00311105" w:rsidRPr="00DC7A9C" w:rsidRDefault="00000000">
      <w:pPr>
        <w:pStyle w:val="4"/>
      </w:pPr>
      <w:bookmarkStart w:id="8" w:name="习题-2"/>
      <w:bookmarkEnd w:id="7"/>
      <w:r w:rsidRPr="00DC7A9C">
        <w:rPr>
          <w:rFonts w:hint="eastAsia"/>
        </w:rPr>
        <w:t>习题</w:t>
      </w:r>
      <w:r w:rsidRPr="00DC7A9C">
        <w:t xml:space="preserve"> </w:t>
      </w:r>
      <w:r w:rsidRPr="00DC7A9C">
        <w:rPr>
          <w:rFonts w:hint="eastAsia"/>
        </w:rPr>
        <w:t>2</w:t>
      </w:r>
      <w:r w:rsidRPr="00DC7A9C">
        <w:rPr>
          <w:rFonts w:hint="eastAsia"/>
        </w:rPr>
        <w:t>：</w:t>
      </w:r>
    </w:p>
    <w:p w14:paraId="08419BC6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must </w:t>
      </w:r>
    </w:p>
    <w:p w14:paraId="5801B765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might </w:t>
      </w:r>
    </w:p>
    <w:p w14:paraId="54E58DEF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mustn't </w:t>
      </w:r>
    </w:p>
    <w:p w14:paraId="0582E76A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should </w:t>
      </w:r>
    </w:p>
    <w:p w14:paraId="09F47BF8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could </w:t>
      </w:r>
    </w:p>
    <w:p w14:paraId="03447DE3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needn't </w:t>
      </w:r>
    </w:p>
    <w:p w14:paraId="759E280E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might </w:t>
      </w:r>
    </w:p>
    <w:p w14:paraId="4F73A2F0" w14:textId="77777777" w:rsidR="00311105" w:rsidRPr="00DC7A9C" w:rsidRDefault="00000000">
      <w:pPr>
        <w:numPr>
          <w:ilvl w:val="0"/>
          <w:numId w:val="8"/>
        </w:numPr>
      </w:pPr>
      <w:r w:rsidRPr="00DC7A9C">
        <w:t xml:space="preserve">should </w:t>
      </w:r>
    </w:p>
    <w:p w14:paraId="223EB9B7" w14:textId="77777777" w:rsidR="00311105" w:rsidRPr="00DC7A9C" w:rsidRDefault="00000000">
      <w:pPr>
        <w:pStyle w:val="4"/>
      </w:pPr>
      <w:bookmarkStart w:id="9" w:name="习题-3"/>
      <w:bookmarkEnd w:id="8"/>
      <w:r w:rsidRPr="00DC7A9C">
        <w:rPr>
          <w:rFonts w:hint="eastAsia"/>
        </w:rPr>
        <w:t>习题</w:t>
      </w:r>
      <w:r w:rsidRPr="00DC7A9C">
        <w:t xml:space="preserve"> </w:t>
      </w:r>
      <w:r w:rsidRPr="00DC7A9C">
        <w:rPr>
          <w:rFonts w:hint="eastAsia"/>
        </w:rPr>
        <w:t>3</w:t>
      </w:r>
      <w:r w:rsidRPr="00DC7A9C">
        <w:rPr>
          <w:rFonts w:hint="eastAsia"/>
        </w:rPr>
        <w:t>：</w:t>
      </w:r>
    </w:p>
    <w:p w14:paraId="5B6763DE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She can </w:t>
      </w:r>
      <w:r w:rsidRPr="00DC7A9C">
        <w:rPr>
          <w:b/>
          <w:bCs/>
        </w:rPr>
        <w:t>speak</w:t>
      </w:r>
      <w:r w:rsidRPr="00DC7A9C">
        <w:t xml:space="preserve"> three languages fluently. </w:t>
      </w:r>
    </w:p>
    <w:p w14:paraId="286F12F1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You must finish your homework before watching TV. </w:t>
      </w:r>
    </w:p>
    <w:p w14:paraId="4836727B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He </w:t>
      </w:r>
      <w:r w:rsidRPr="00DC7A9C">
        <w:rPr>
          <w:b/>
          <w:bCs/>
        </w:rPr>
        <w:t>might</w:t>
      </w:r>
      <w:r w:rsidRPr="00DC7A9C">
        <w:t xml:space="preserve"> come to the meeting later. </w:t>
      </w:r>
    </w:p>
    <w:p w14:paraId="6BD2A4BC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We should not eat too much junk food. </w:t>
      </w:r>
    </w:p>
    <w:p w14:paraId="0B06A827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Would you mind </w:t>
      </w:r>
      <w:r w:rsidRPr="00DC7A9C">
        <w:rPr>
          <w:b/>
          <w:bCs/>
        </w:rPr>
        <w:t>opening</w:t>
      </w:r>
      <w:r w:rsidRPr="00DC7A9C">
        <w:t xml:space="preserve"> the window? </w:t>
      </w:r>
    </w:p>
    <w:p w14:paraId="196D8A5B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They ought </w:t>
      </w:r>
      <w:r w:rsidRPr="00DC7A9C">
        <w:rPr>
          <w:b/>
          <w:bCs/>
        </w:rPr>
        <w:t>to</w:t>
      </w:r>
      <w:r w:rsidRPr="00DC7A9C">
        <w:t xml:space="preserve"> visit their grandparents more often. </w:t>
      </w:r>
    </w:p>
    <w:p w14:paraId="1A6182A7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Can I </w:t>
      </w:r>
      <w:r w:rsidRPr="00DC7A9C">
        <w:rPr>
          <w:b/>
          <w:bCs/>
        </w:rPr>
        <w:t>borrow</w:t>
      </w:r>
      <w:r w:rsidRPr="00DC7A9C">
        <w:t xml:space="preserve"> your pen for a moment? </w:t>
      </w:r>
    </w:p>
    <w:p w14:paraId="29DDFFFC" w14:textId="77777777" w:rsidR="00311105" w:rsidRPr="00DC7A9C" w:rsidRDefault="00000000">
      <w:pPr>
        <w:numPr>
          <w:ilvl w:val="0"/>
          <w:numId w:val="9"/>
        </w:numPr>
      </w:pPr>
      <w:r w:rsidRPr="00DC7A9C">
        <w:t xml:space="preserve">You mustn't forget </w:t>
      </w:r>
      <w:r w:rsidRPr="00DC7A9C">
        <w:rPr>
          <w:b/>
          <w:bCs/>
        </w:rPr>
        <w:t>to call</w:t>
      </w:r>
      <w:r w:rsidRPr="00DC7A9C">
        <w:t xml:space="preserve"> your mother on her birthday. </w:t>
      </w:r>
    </w:p>
    <w:p w14:paraId="44B22CAE" w14:textId="77777777" w:rsidR="00311105" w:rsidRPr="00DC7A9C" w:rsidRDefault="00000000">
      <w:pPr>
        <w:pStyle w:val="4"/>
      </w:pPr>
      <w:bookmarkStart w:id="10" w:name="习题-4"/>
      <w:bookmarkEnd w:id="9"/>
      <w:r w:rsidRPr="00DC7A9C">
        <w:rPr>
          <w:rFonts w:hint="eastAsia"/>
        </w:rPr>
        <w:t>习题</w:t>
      </w:r>
      <w:r w:rsidRPr="00DC7A9C">
        <w:t xml:space="preserve"> </w:t>
      </w:r>
      <w:r w:rsidRPr="00DC7A9C">
        <w:rPr>
          <w:rFonts w:hint="eastAsia"/>
        </w:rPr>
        <w:t>4</w:t>
      </w:r>
      <w:r w:rsidRPr="00DC7A9C">
        <w:rPr>
          <w:rFonts w:hint="eastAsia"/>
        </w:rPr>
        <w:t>：</w:t>
      </w:r>
    </w:p>
    <w:p w14:paraId="0268E9A7" w14:textId="77777777" w:rsidR="00311105" w:rsidRPr="00DC7A9C" w:rsidRDefault="00000000">
      <w:pPr>
        <w:numPr>
          <w:ilvl w:val="0"/>
          <w:numId w:val="10"/>
        </w:numPr>
      </w:pPr>
      <w:r w:rsidRPr="00DC7A9C">
        <w:t xml:space="preserve">should </w:t>
      </w:r>
    </w:p>
    <w:p w14:paraId="0DD8685D" w14:textId="77777777" w:rsidR="00311105" w:rsidRPr="00DC7A9C" w:rsidRDefault="00000000">
      <w:pPr>
        <w:numPr>
          <w:ilvl w:val="0"/>
          <w:numId w:val="10"/>
        </w:numPr>
      </w:pPr>
      <w:r w:rsidRPr="00DC7A9C">
        <w:t xml:space="preserve">Can </w:t>
      </w:r>
    </w:p>
    <w:p w14:paraId="42287035" w14:textId="77777777" w:rsidR="00311105" w:rsidRPr="00DC7A9C" w:rsidRDefault="00000000">
      <w:pPr>
        <w:numPr>
          <w:ilvl w:val="0"/>
          <w:numId w:val="10"/>
        </w:numPr>
      </w:pPr>
      <w:r w:rsidRPr="00DC7A9C">
        <w:t xml:space="preserve">might, should </w:t>
      </w:r>
    </w:p>
    <w:p w14:paraId="2465897B" w14:textId="77777777" w:rsidR="00311105" w:rsidRPr="00DC7A9C" w:rsidRDefault="00000000">
      <w:pPr>
        <w:numPr>
          <w:ilvl w:val="0"/>
          <w:numId w:val="10"/>
        </w:numPr>
      </w:pPr>
      <w:r w:rsidRPr="00DC7A9C">
        <w:t xml:space="preserve">can't, might </w:t>
      </w:r>
    </w:p>
    <w:p w14:paraId="6658008F" w14:textId="77777777" w:rsidR="00311105" w:rsidRPr="00DC7A9C" w:rsidRDefault="00000000">
      <w:pPr>
        <w:numPr>
          <w:ilvl w:val="0"/>
          <w:numId w:val="10"/>
        </w:numPr>
      </w:pPr>
      <w:r w:rsidRPr="00DC7A9C">
        <w:t xml:space="preserve">Shall </w:t>
      </w:r>
    </w:p>
    <w:p w14:paraId="591A55B9" w14:textId="77777777" w:rsidR="00311105" w:rsidRPr="00DC7A9C" w:rsidRDefault="00000000">
      <w:pPr>
        <w:pStyle w:val="4"/>
      </w:pPr>
      <w:bookmarkStart w:id="11" w:name="习题-5"/>
      <w:bookmarkEnd w:id="10"/>
      <w:r w:rsidRPr="00DC7A9C">
        <w:rPr>
          <w:rFonts w:hint="eastAsia"/>
        </w:rPr>
        <w:t>习题</w:t>
      </w:r>
      <w:r w:rsidRPr="00DC7A9C">
        <w:t xml:space="preserve"> </w:t>
      </w:r>
      <w:r w:rsidRPr="00DC7A9C">
        <w:rPr>
          <w:rFonts w:hint="eastAsia"/>
        </w:rPr>
        <w:t>5</w:t>
      </w:r>
      <w:r w:rsidRPr="00DC7A9C">
        <w:rPr>
          <w:rFonts w:hint="eastAsia"/>
        </w:rPr>
        <w:t>：</w:t>
      </w:r>
    </w:p>
    <w:p w14:paraId="62578A00" w14:textId="77777777" w:rsidR="00311105" w:rsidRPr="00DC7A9C" w:rsidRDefault="00000000">
      <w:pPr>
        <w:numPr>
          <w:ilvl w:val="0"/>
          <w:numId w:val="11"/>
        </w:numPr>
      </w:pPr>
      <w:r w:rsidRPr="00DC7A9C">
        <w:t xml:space="preserve">should </w:t>
      </w:r>
    </w:p>
    <w:p w14:paraId="5355FC23" w14:textId="77777777" w:rsidR="00311105" w:rsidRPr="00DC7A9C" w:rsidRDefault="00000000">
      <w:pPr>
        <w:numPr>
          <w:ilvl w:val="0"/>
          <w:numId w:val="11"/>
        </w:numPr>
      </w:pPr>
      <w:r w:rsidRPr="00DC7A9C">
        <w:t xml:space="preserve">May </w:t>
      </w:r>
    </w:p>
    <w:p w14:paraId="24B6B843" w14:textId="77777777" w:rsidR="00311105" w:rsidRPr="00DC7A9C" w:rsidRDefault="00000000">
      <w:pPr>
        <w:numPr>
          <w:ilvl w:val="0"/>
          <w:numId w:val="11"/>
        </w:numPr>
      </w:pPr>
      <w:r w:rsidRPr="00DC7A9C">
        <w:t xml:space="preserve">might </w:t>
      </w:r>
    </w:p>
    <w:p w14:paraId="10C7AB40" w14:textId="77777777" w:rsidR="00311105" w:rsidRPr="00DC7A9C" w:rsidRDefault="00000000">
      <w:pPr>
        <w:numPr>
          <w:ilvl w:val="0"/>
          <w:numId w:val="11"/>
        </w:numPr>
      </w:pPr>
      <w:r w:rsidRPr="00DC7A9C">
        <w:t xml:space="preserve">needn't </w:t>
      </w:r>
    </w:p>
    <w:p w14:paraId="57015F9C" w14:textId="77777777" w:rsidR="00311105" w:rsidRPr="00DC7A9C" w:rsidRDefault="00000000">
      <w:pPr>
        <w:numPr>
          <w:ilvl w:val="0"/>
          <w:numId w:val="11"/>
        </w:numPr>
      </w:pPr>
      <w:r w:rsidRPr="00DC7A9C">
        <w:t xml:space="preserve">would </w:t>
      </w:r>
    </w:p>
    <w:bookmarkEnd w:id="0"/>
    <w:bookmarkEnd w:id="6"/>
    <w:bookmarkEnd w:id="11"/>
    <w:p w14:paraId="30003F07" w14:textId="77777777" w:rsidR="00DC7A9C" w:rsidRPr="00DC7A9C" w:rsidRDefault="00DC7A9C">
      <w:pPr>
        <w:pStyle w:val="FirstParagraph"/>
        <w:sectPr w:rsidR="00DC7A9C" w:rsidRPr="00DC7A9C" w:rsidSect="00DC7A9C">
          <w:footnotePr>
            <w:numRestart w:val="eachSect"/>
          </w:footnotePr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14:paraId="18C61F3C" w14:textId="77777777" w:rsidR="00DC7A9C" w:rsidRDefault="00DC7A9C">
      <w:pPr>
        <w:pStyle w:val="FirstParagraph"/>
        <w:rPr>
          <w:sz w:val="28"/>
          <w:szCs w:val="28"/>
        </w:rPr>
        <w:sectPr w:rsidR="00DC7A9C" w:rsidSect="00DC7A9C">
          <w:footnotePr>
            <w:numRestart w:val="eachSect"/>
          </w:footnotePr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6ABDC7B3" w14:textId="77777777" w:rsidR="00311105" w:rsidRPr="00DC7A9C" w:rsidRDefault="00311105" w:rsidP="00CE5F2C">
      <w:pPr>
        <w:pStyle w:val="FirstParagraph"/>
        <w:jc w:val="center"/>
        <w:rPr>
          <w:sz w:val="28"/>
          <w:szCs w:val="28"/>
        </w:rPr>
      </w:pPr>
    </w:p>
    <w:sectPr w:rsidR="00311105" w:rsidRPr="00DC7A9C" w:rsidSect="00DC7A9C">
      <w:footnotePr>
        <w:numRestart w:val="eachSect"/>
      </w:footnotePr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672D6" w14:textId="77777777" w:rsidR="0030640C" w:rsidRDefault="0030640C" w:rsidP="00CE5F2C">
      <w:pPr>
        <w:spacing w:after="0"/>
      </w:pPr>
      <w:r>
        <w:separator/>
      </w:r>
    </w:p>
  </w:endnote>
  <w:endnote w:type="continuationSeparator" w:id="0">
    <w:p w14:paraId="7DA198CA" w14:textId="77777777" w:rsidR="0030640C" w:rsidRDefault="0030640C" w:rsidP="00CE5F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092CD" w14:textId="77777777" w:rsidR="00CE5F2C" w:rsidRDefault="00CE5F2C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2253645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436BA16" w14:textId="4A709841" w:rsidR="00CE5F2C" w:rsidRDefault="00CE5F2C">
            <w:pPr>
              <w:pStyle w:val="af2"/>
              <w:jc w:val="center"/>
              <w:rPr>
                <w:rFonts w:hint="eastAsia"/>
              </w:rPr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 w:rsidRPr="00CE5F2C">
              <w:rPr>
                <w:rFonts w:hint="eastAsia"/>
                <w:b/>
                <w:bCs/>
                <w:lang w:val="zh-CN" w:eastAsia="zh-CN"/>
              </w:rPr>
              <w:t>3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E2A4FD" w14:textId="77777777" w:rsidR="00CE5F2C" w:rsidRDefault="00CE5F2C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625AA" w14:textId="77777777" w:rsidR="0030640C" w:rsidRDefault="0030640C" w:rsidP="00CE5F2C">
      <w:pPr>
        <w:spacing w:after="0"/>
      </w:pPr>
      <w:r>
        <w:separator/>
      </w:r>
    </w:p>
  </w:footnote>
  <w:footnote w:type="continuationSeparator" w:id="0">
    <w:p w14:paraId="077AC90C" w14:textId="77777777" w:rsidR="0030640C" w:rsidRDefault="0030640C" w:rsidP="00CE5F2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69A38" w14:textId="77777777" w:rsidR="00CE5F2C" w:rsidRDefault="00CE5F2C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B8F09D" w14:textId="77777777" w:rsidR="00CE5F2C" w:rsidRPr="00CE5F2C" w:rsidRDefault="00CE5F2C" w:rsidP="00CE5F2C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EBB83" w14:textId="77777777" w:rsidR="00CE5F2C" w:rsidRDefault="00CE5F2C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9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772AB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D6C2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79466543">
    <w:abstractNumId w:val="0"/>
  </w:num>
  <w:num w:numId="2" w16cid:durableId="2802332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13137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270050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63605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523194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696723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208164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817134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604836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35635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1105"/>
    <w:rsid w:val="0030640C"/>
    <w:rsid w:val="00311105"/>
    <w:rsid w:val="00526174"/>
    <w:rsid w:val="00CE5F2C"/>
    <w:rsid w:val="00DC7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F464B"/>
  <w15:docId w15:val="{BDFCE128-1B0A-4CDE-AE51-A7445E636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CE5F2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CE5F2C"/>
    <w:rPr>
      <w:sz w:val="18"/>
      <w:szCs w:val="18"/>
    </w:rPr>
  </w:style>
  <w:style w:type="paragraph" w:styleId="af2">
    <w:name w:val="footer"/>
    <w:basedOn w:val="a"/>
    <w:link w:val="af3"/>
    <w:uiPriority w:val="99"/>
    <w:rsid w:val="00CE5F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CE5F2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435</Words>
  <Characters>2482</Characters>
  <Application>Microsoft Office Word</Application>
  <DocSecurity>0</DocSecurity>
  <Lines>20</Lines>
  <Paragraphs>5</Paragraphs>
  <ScaleCrop>false</ScaleCrop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nkin Pan</cp:lastModifiedBy>
  <cp:revision>3</cp:revision>
  <dcterms:created xsi:type="dcterms:W3CDTF">2025-02-15T01:27:00Z</dcterms:created>
  <dcterms:modified xsi:type="dcterms:W3CDTF">2025-02-15T01:34:00Z</dcterms:modified>
</cp:coreProperties>
</file>